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F56DB" w14:textId="77777777" w:rsidR="00912F98" w:rsidRDefault="008D3426" w:rsidP="008D3426">
      <w:pPr>
        <w:jc w:val="center"/>
      </w:pPr>
      <w:r w:rsidRPr="008D3426">
        <w:rPr>
          <w:rFonts w:ascii="Times New Roman" w:eastAsia="Calibri" w:hAnsi="Times New Roman" w:cs="Times New Roman"/>
          <w:b/>
          <w:noProof/>
          <w:lang w:val="en-US"/>
        </w:rPr>
        <w:drawing>
          <wp:inline distT="0" distB="0" distL="0" distR="0" wp14:anchorId="60A5C92E" wp14:editId="5323C9D8">
            <wp:extent cx="2552368" cy="1642524"/>
            <wp:effectExtent l="0" t="0" r="63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283" cy="16978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83D52A" w14:textId="77777777" w:rsidR="008D3426" w:rsidRPr="008D3426" w:rsidRDefault="008D3426" w:rsidP="008D3426">
      <w:pPr>
        <w:tabs>
          <w:tab w:val="left" w:pos="436"/>
          <w:tab w:val="center" w:pos="4031"/>
        </w:tabs>
        <w:jc w:val="center"/>
        <w:rPr>
          <w:rFonts w:ascii="Times New Roman" w:eastAsia="Calibri" w:hAnsi="Times New Roman" w:cs="Times New Roman"/>
          <w:b/>
        </w:rPr>
      </w:pPr>
      <w:r w:rsidRPr="008D3426">
        <w:rPr>
          <w:rFonts w:ascii="Times New Roman" w:eastAsia="Calibri" w:hAnsi="Times New Roman" w:cs="Times New Roman"/>
          <w:b/>
        </w:rPr>
        <w:t xml:space="preserve">ORTAK ZORUNLU YABANCI DİL (İNGİLİZCE) DERSİ MUAFİYET SINAVINA </w:t>
      </w:r>
      <w:r w:rsidR="00EE5119">
        <w:rPr>
          <w:rFonts w:ascii="Times New Roman" w:eastAsia="Calibri" w:hAnsi="Times New Roman" w:cs="Times New Roman"/>
          <w:b/>
        </w:rPr>
        <w:t>BAŞVURU</w:t>
      </w:r>
      <w:r w:rsidRPr="008D3426">
        <w:rPr>
          <w:rFonts w:ascii="Times New Roman" w:eastAsia="Calibri" w:hAnsi="Times New Roman" w:cs="Times New Roman"/>
          <w:b/>
        </w:rPr>
        <w:t xml:space="preserve"> FORMU</w:t>
      </w:r>
    </w:p>
    <w:tbl>
      <w:tblPr>
        <w:tblStyle w:val="TabloKlavuzu"/>
        <w:tblpPr w:leftFromText="180" w:rightFromText="180" w:vertAnchor="page" w:horzAnchor="margin" w:tblpXSpec="center" w:tblpY="4785"/>
        <w:tblW w:w="14518" w:type="dxa"/>
        <w:tblLook w:val="04A0" w:firstRow="1" w:lastRow="0" w:firstColumn="1" w:lastColumn="0" w:noHBand="0" w:noVBand="1"/>
      </w:tblPr>
      <w:tblGrid>
        <w:gridCol w:w="2415"/>
        <w:gridCol w:w="1424"/>
        <w:gridCol w:w="1305"/>
        <w:gridCol w:w="2874"/>
        <w:gridCol w:w="1755"/>
        <w:gridCol w:w="1394"/>
        <w:gridCol w:w="3351"/>
      </w:tblGrid>
      <w:tr w:rsidR="00980CA8" w:rsidRPr="000E51C8" w14:paraId="2B2C331F" w14:textId="77777777" w:rsidTr="00980CA8">
        <w:trPr>
          <w:trHeight w:val="712"/>
        </w:trPr>
        <w:tc>
          <w:tcPr>
            <w:tcW w:w="2415" w:type="dxa"/>
          </w:tcPr>
          <w:p w14:paraId="0E95A2A6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1424" w:type="dxa"/>
          </w:tcPr>
          <w:p w14:paraId="1D8D6D7C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>T.C. Numarası</w:t>
            </w:r>
          </w:p>
        </w:tc>
        <w:tc>
          <w:tcPr>
            <w:tcW w:w="1305" w:type="dxa"/>
          </w:tcPr>
          <w:p w14:paraId="55ADE3D8" w14:textId="77777777" w:rsidR="00980CA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 xml:space="preserve">Öğrenci </w:t>
            </w:r>
          </w:p>
          <w:p w14:paraId="0B0ABF59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>Numarası</w:t>
            </w:r>
          </w:p>
        </w:tc>
        <w:tc>
          <w:tcPr>
            <w:tcW w:w="2874" w:type="dxa"/>
          </w:tcPr>
          <w:p w14:paraId="365B5FB2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>Fakülte/Yüksekokul/MYO</w:t>
            </w:r>
          </w:p>
        </w:tc>
        <w:tc>
          <w:tcPr>
            <w:tcW w:w="1755" w:type="dxa"/>
          </w:tcPr>
          <w:p w14:paraId="6A730980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E51C8">
              <w:rPr>
                <w:rFonts w:ascii="Times New Roman" w:hAnsi="Times New Roman" w:cs="Times New Roman"/>
                <w:b/>
              </w:rPr>
              <w:t>Bölümü</w:t>
            </w:r>
          </w:p>
        </w:tc>
        <w:tc>
          <w:tcPr>
            <w:tcW w:w="1394" w:type="dxa"/>
          </w:tcPr>
          <w:p w14:paraId="5A406B89" w14:textId="77777777" w:rsidR="00A47D38" w:rsidRPr="000E51C8" w:rsidRDefault="00980CA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lefon</w:t>
            </w:r>
          </w:p>
        </w:tc>
        <w:tc>
          <w:tcPr>
            <w:tcW w:w="3351" w:type="dxa"/>
          </w:tcPr>
          <w:p w14:paraId="746A4028" w14:textId="77777777" w:rsidR="00A47D38" w:rsidRPr="000E51C8" w:rsidRDefault="00A47D38" w:rsidP="00A47D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Pr="000E51C8">
              <w:rPr>
                <w:rFonts w:ascii="Times New Roman" w:hAnsi="Times New Roman" w:cs="Times New Roman"/>
                <w:b/>
              </w:rPr>
              <w:t xml:space="preserve"> </w:t>
            </w:r>
            <w:proofErr w:type="gramStart"/>
            <w:r w:rsidRPr="000E51C8">
              <w:rPr>
                <w:rFonts w:ascii="Times New Roman" w:hAnsi="Times New Roman" w:cs="Times New Roman"/>
                <w:b/>
              </w:rPr>
              <w:t>mail</w:t>
            </w:r>
            <w:proofErr w:type="gramEnd"/>
            <w:r w:rsidRPr="000E51C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A</w:t>
            </w:r>
            <w:r w:rsidRPr="000E51C8">
              <w:rPr>
                <w:rFonts w:ascii="Times New Roman" w:hAnsi="Times New Roman" w:cs="Times New Roman"/>
                <w:b/>
              </w:rPr>
              <w:t>dresi</w:t>
            </w:r>
          </w:p>
        </w:tc>
      </w:tr>
      <w:tr w:rsidR="00980CA8" w:rsidRPr="000E51C8" w14:paraId="2B301FE3" w14:textId="77777777" w:rsidTr="00980CA8">
        <w:trPr>
          <w:trHeight w:val="675"/>
        </w:trPr>
        <w:tc>
          <w:tcPr>
            <w:tcW w:w="2415" w:type="dxa"/>
          </w:tcPr>
          <w:p w14:paraId="59B1F803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4" w:type="dxa"/>
          </w:tcPr>
          <w:p w14:paraId="1B847D6F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</w:tcPr>
          <w:p w14:paraId="44CCC5D8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74" w:type="dxa"/>
          </w:tcPr>
          <w:p w14:paraId="7ECEC3FC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5" w:type="dxa"/>
          </w:tcPr>
          <w:p w14:paraId="5D41968D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94" w:type="dxa"/>
          </w:tcPr>
          <w:p w14:paraId="383990BD" w14:textId="77777777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51" w:type="dxa"/>
          </w:tcPr>
          <w:p w14:paraId="1372839F" w14:textId="11777EAF" w:rsidR="00A47D38" w:rsidRPr="000E51C8" w:rsidRDefault="00A47D38" w:rsidP="00A47D38">
            <w:pPr>
              <w:rPr>
                <w:rFonts w:ascii="Times New Roman" w:hAnsi="Times New Roman" w:cs="Times New Roman"/>
              </w:rPr>
            </w:pPr>
          </w:p>
        </w:tc>
      </w:tr>
    </w:tbl>
    <w:p w14:paraId="704418FC" w14:textId="77777777" w:rsidR="000E51C8" w:rsidRDefault="000E51C8" w:rsidP="00A47D38"/>
    <w:p w14:paraId="7F7F6D5C" w14:textId="39E06D66" w:rsidR="000E51C8" w:rsidRPr="000E51C8" w:rsidRDefault="000E51C8" w:rsidP="008D3426">
      <w:pPr>
        <w:tabs>
          <w:tab w:val="left" w:pos="1811"/>
        </w:tabs>
        <w:ind w:left="-142"/>
        <w:jc w:val="both"/>
        <w:rPr>
          <w:rFonts w:ascii="Times New Roman" w:eastAsia="Calibri" w:hAnsi="Times New Roman" w:cs="Times New Roman"/>
        </w:rPr>
      </w:pPr>
      <w:r w:rsidRPr="000E51C8">
        <w:rPr>
          <w:rFonts w:ascii="Times New Roman" w:eastAsia="Calibri" w:hAnsi="Times New Roman" w:cs="Times New Roman"/>
          <w:sz w:val="24"/>
        </w:rPr>
        <w:t>Osmaniye Korkut Ata Üniversitesine 202</w:t>
      </w:r>
      <w:r w:rsidR="00BB3678">
        <w:rPr>
          <w:rFonts w:ascii="Times New Roman" w:eastAsia="Calibri" w:hAnsi="Times New Roman" w:cs="Times New Roman"/>
          <w:sz w:val="24"/>
        </w:rPr>
        <w:t>2</w:t>
      </w:r>
      <w:r w:rsidRPr="000E51C8">
        <w:rPr>
          <w:rFonts w:ascii="Times New Roman" w:eastAsia="Calibri" w:hAnsi="Times New Roman" w:cs="Times New Roman"/>
          <w:sz w:val="24"/>
        </w:rPr>
        <w:t xml:space="preserve"> YKS sonucu ile </w:t>
      </w:r>
      <w:r w:rsidR="008D3426">
        <w:rPr>
          <w:rFonts w:ascii="Times New Roman" w:eastAsia="Calibri" w:hAnsi="Times New Roman" w:cs="Times New Roman"/>
          <w:sz w:val="24"/>
        </w:rPr>
        <w:t>kaydımı</w:t>
      </w:r>
      <w:r w:rsidRPr="000E51C8">
        <w:rPr>
          <w:rFonts w:ascii="Times New Roman" w:eastAsia="Calibri" w:hAnsi="Times New Roman" w:cs="Times New Roman"/>
          <w:sz w:val="24"/>
        </w:rPr>
        <w:t xml:space="preserve"> yaptırmış olup </w:t>
      </w:r>
      <w:r w:rsidRPr="000E51C8">
        <w:rPr>
          <w:rFonts w:ascii="Times New Roman" w:eastAsia="Calibri" w:hAnsi="Times New Roman" w:cs="Times New Roman"/>
          <w:bCs/>
          <w:sz w:val="24"/>
        </w:rPr>
        <w:t>Ortak Zorunlu Yabancı Dil (İngilizce) Dersi Muafiyet Sınavına girmek istiyorum.</w:t>
      </w:r>
    </w:p>
    <w:p w14:paraId="706CF91D" w14:textId="77777777" w:rsidR="003927DE" w:rsidRPr="00D932A3" w:rsidRDefault="003927DE" w:rsidP="003927DE">
      <w:pPr>
        <w:tabs>
          <w:tab w:val="left" w:pos="0"/>
        </w:tabs>
        <w:spacing w:after="0" w:line="360" w:lineRule="auto"/>
        <w:ind w:firstLine="709"/>
        <w:rPr>
          <w:rFonts w:asciiTheme="majorHAnsi" w:hAnsiTheme="majorHAnsi" w:cs="Times New Roman"/>
          <w:i/>
          <w:sz w:val="26"/>
          <w:szCs w:val="26"/>
        </w:rPr>
      </w:pPr>
      <w:r w:rsidRPr="003927DE">
        <w:rPr>
          <w:rFonts w:ascii="Times New Roman" w:hAnsi="Times New Roman" w:cs="Times New Roman"/>
          <w:iCs/>
          <w:sz w:val="24"/>
          <w:szCs w:val="24"/>
        </w:rPr>
        <w:t>Gereğini arz ederim</w:t>
      </w:r>
      <w:r>
        <w:rPr>
          <w:rFonts w:asciiTheme="majorHAnsi" w:hAnsiTheme="majorHAnsi" w:cs="Times New Roman"/>
          <w:i/>
          <w:sz w:val="26"/>
          <w:szCs w:val="26"/>
        </w:rPr>
        <w:t>.</w:t>
      </w:r>
    </w:p>
    <w:p w14:paraId="1F9DC593" w14:textId="3B9CC744" w:rsidR="003927DE" w:rsidRPr="003927DE" w:rsidRDefault="003927DE" w:rsidP="003927DE">
      <w:pPr>
        <w:tabs>
          <w:tab w:val="left" w:pos="0"/>
        </w:tabs>
        <w:spacing w:after="0" w:line="360" w:lineRule="auto"/>
        <w:ind w:left="6663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Pr="003927DE">
        <w:rPr>
          <w:rFonts w:ascii="Times New Roman" w:hAnsi="Times New Roman" w:cs="Times New Roman"/>
          <w:i/>
          <w:sz w:val="24"/>
          <w:szCs w:val="24"/>
        </w:rPr>
        <w:t>…/…/2022</w:t>
      </w:r>
    </w:p>
    <w:p w14:paraId="66AD48ED" w14:textId="6A9EE9C7" w:rsidR="003927DE" w:rsidRPr="003927DE" w:rsidRDefault="003927DE" w:rsidP="003927DE">
      <w:pPr>
        <w:tabs>
          <w:tab w:val="left" w:pos="0"/>
        </w:tabs>
        <w:spacing w:after="0" w:line="360" w:lineRule="auto"/>
        <w:ind w:left="7230"/>
        <w:jc w:val="center"/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</w:pP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 w:rsidRPr="003927DE"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>Adı SOYADI</w:t>
      </w:r>
    </w:p>
    <w:p w14:paraId="20D395FA" w14:textId="08AD205C" w:rsidR="003927DE" w:rsidRPr="003927DE" w:rsidRDefault="003927DE" w:rsidP="003927DE">
      <w:pPr>
        <w:tabs>
          <w:tab w:val="left" w:pos="0"/>
        </w:tabs>
        <w:spacing w:after="0" w:line="360" w:lineRule="auto"/>
        <w:ind w:left="7230"/>
        <w:jc w:val="center"/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</w:pP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ab/>
      </w:r>
      <w:r w:rsidRPr="003927DE"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>İmza</w:t>
      </w:r>
    </w:p>
    <w:p w14:paraId="702D552F" w14:textId="77777777" w:rsidR="003927DE" w:rsidRDefault="003927DE" w:rsidP="003927DE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b/>
          <w:i/>
          <w:sz w:val="20"/>
        </w:rPr>
      </w:pPr>
    </w:p>
    <w:p w14:paraId="65963C3B" w14:textId="77777777" w:rsidR="003927DE" w:rsidRPr="006357E9" w:rsidRDefault="003927DE" w:rsidP="003927DE">
      <w:pPr>
        <w:tabs>
          <w:tab w:val="left" w:pos="0"/>
        </w:tabs>
        <w:spacing w:after="0" w:line="360" w:lineRule="auto"/>
        <w:rPr>
          <w:rFonts w:ascii="Times New Roman" w:hAnsi="Times New Roman" w:cs="Times New Roman"/>
          <w:b/>
          <w:i/>
          <w:sz w:val="24"/>
        </w:rPr>
      </w:pPr>
      <w:r w:rsidRPr="006357E9">
        <w:rPr>
          <w:rFonts w:ascii="Times New Roman" w:hAnsi="Times New Roman" w:cs="Times New Roman"/>
          <w:b/>
          <w:i/>
          <w:sz w:val="24"/>
        </w:rPr>
        <w:t xml:space="preserve">NOT: </w:t>
      </w:r>
    </w:p>
    <w:p w14:paraId="4F919A6B" w14:textId="77777777" w:rsidR="003927DE" w:rsidRPr="002C4095" w:rsidRDefault="003927DE" w:rsidP="003927DE">
      <w:pPr>
        <w:tabs>
          <w:tab w:val="left" w:pos="0"/>
        </w:tabs>
        <w:spacing w:after="0" w:line="360" w:lineRule="auto"/>
        <w:ind w:left="142"/>
        <w:rPr>
          <w:rFonts w:ascii="Times New Roman" w:hAnsi="Times New Roman" w:cs="Times New Roman"/>
          <w:i/>
          <w:sz w:val="24"/>
        </w:rPr>
      </w:pPr>
      <w:r w:rsidRPr="002C4095">
        <w:rPr>
          <w:rFonts w:ascii="Times New Roman" w:hAnsi="Times New Roman" w:cs="Times New Roman"/>
          <w:i/>
          <w:sz w:val="24"/>
        </w:rPr>
        <w:t>Bu başvuru formu dilekçe yerine geçer.</w:t>
      </w:r>
    </w:p>
    <w:p w14:paraId="56935F54" w14:textId="77777777" w:rsidR="000E51C8" w:rsidRDefault="000E51C8" w:rsidP="000E51C8"/>
    <w:sectPr w:rsidR="000E51C8" w:rsidSect="00BB3678"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9D642" w14:textId="77777777" w:rsidR="00520A58" w:rsidRDefault="00520A58" w:rsidP="003927DE">
      <w:pPr>
        <w:spacing w:after="0" w:line="240" w:lineRule="auto"/>
      </w:pPr>
      <w:r>
        <w:separator/>
      </w:r>
    </w:p>
  </w:endnote>
  <w:endnote w:type="continuationSeparator" w:id="0">
    <w:p w14:paraId="0419B373" w14:textId="77777777" w:rsidR="00520A58" w:rsidRDefault="00520A58" w:rsidP="00392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68C80" w14:textId="77777777" w:rsidR="003927DE" w:rsidRPr="009C32D8" w:rsidRDefault="003927DE" w:rsidP="003927DE">
    <w:pPr>
      <w:pBdr>
        <w:top w:val="single" w:sz="4" w:space="1" w:color="auto"/>
      </w:pBd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 xml:space="preserve">T. +90 (328) 825 18 18 / 4501 / </w:t>
    </w:r>
    <w:proofErr w:type="gramStart"/>
    <w:r w:rsidRPr="009C32D8">
      <w:rPr>
        <w:rFonts w:ascii="Times New Roman" w:hAnsi="Times New Roman" w:cs="Times New Roman"/>
        <w:sz w:val="16"/>
        <w:szCs w:val="16"/>
      </w:rPr>
      <w:t>4502</w:t>
    </w:r>
    <w:r>
      <w:rPr>
        <w:rFonts w:ascii="Times New Roman" w:hAnsi="Times New Roman" w:cs="Times New Roman"/>
        <w:sz w:val="16"/>
        <w:szCs w:val="16"/>
      </w:rPr>
      <w:t xml:space="preserve">  </w:t>
    </w:r>
    <w:r w:rsidRPr="009C32D8">
      <w:rPr>
        <w:rFonts w:ascii="Times New Roman" w:hAnsi="Times New Roman" w:cs="Times New Roman"/>
        <w:sz w:val="16"/>
        <w:szCs w:val="16"/>
      </w:rPr>
      <w:t>F.</w:t>
    </w:r>
    <w:proofErr w:type="gramEnd"/>
    <w:r w:rsidRPr="009C32D8">
      <w:rPr>
        <w:rFonts w:ascii="Times New Roman" w:hAnsi="Times New Roman" w:cs="Times New Roman"/>
        <w:sz w:val="16"/>
        <w:szCs w:val="16"/>
      </w:rPr>
      <w:t>+90 (328) 825 00 97</w:t>
    </w:r>
    <w:r>
      <w:rPr>
        <w:rFonts w:ascii="Times New Roman" w:hAnsi="Times New Roman" w:cs="Times New Roman"/>
        <w:sz w:val="16"/>
        <w:szCs w:val="16"/>
      </w:rPr>
      <w:t xml:space="preserve"> </w:t>
    </w:r>
    <w:r w:rsidRPr="009C32D8">
      <w:rPr>
        <w:rFonts w:ascii="Times New Roman" w:hAnsi="Times New Roman" w:cs="Times New Roman"/>
        <w:sz w:val="16"/>
        <w:szCs w:val="16"/>
      </w:rPr>
      <w:t>E-mail : yadyo@osmaniye.edu.tr</w:t>
    </w:r>
  </w:p>
  <w:p w14:paraId="38D8EC0F" w14:textId="77777777" w:rsidR="003927DE" w:rsidRPr="009C32D8" w:rsidRDefault="003927DE" w:rsidP="003927DE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Osmaniye Korkut Ata Üniversitesi Karacaoğlan Yerleşkesi 80000 Merkez / OSMANİYE</w:t>
    </w:r>
  </w:p>
  <w:p w14:paraId="74E4C1F4" w14:textId="77777777" w:rsidR="003927DE" w:rsidRPr="009C32D8" w:rsidRDefault="003927DE" w:rsidP="003927DE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www.osmaniye.edu.tr</w:t>
    </w:r>
  </w:p>
  <w:p w14:paraId="61B0031E" w14:textId="77777777" w:rsidR="003927DE" w:rsidRDefault="003927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5CF99" w14:textId="77777777" w:rsidR="00520A58" w:rsidRDefault="00520A58" w:rsidP="003927DE">
      <w:pPr>
        <w:spacing w:after="0" w:line="240" w:lineRule="auto"/>
      </w:pPr>
      <w:r>
        <w:separator/>
      </w:r>
    </w:p>
  </w:footnote>
  <w:footnote w:type="continuationSeparator" w:id="0">
    <w:p w14:paraId="3A0A5299" w14:textId="77777777" w:rsidR="00520A58" w:rsidRDefault="00520A58" w:rsidP="003927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QxMDQwMjSyMLFQ0lEKTi0uzszPAykwrAUAczU8wSwAAAA="/>
  </w:docVars>
  <w:rsids>
    <w:rsidRoot w:val="00CF0351"/>
    <w:rsid w:val="000E51C8"/>
    <w:rsid w:val="003927DE"/>
    <w:rsid w:val="004225C2"/>
    <w:rsid w:val="00502CA0"/>
    <w:rsid w:val="00520A58"/>
    <w:rsid w:val="008D3426"/>
    <w:rsid w:val="00912F98"/>
    <w:rsid w:val="00980CA8"/>
    <w:rsid w:val="00A47D38"/>
    <w:rsid w:val="00B9518C"/>
    <w:rsid w:val="00BB3678"/>
    <w:rsid w:val="00CF0351"/>
    <w:rsid w:val="00EE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5EE65"/>
  <w15:chartTrackingRefBased/>
  <w15:docId w15:val="{A7FB5727-9123-4A7A-9806-B2A09AB6D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E5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E51C8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92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927DE"/>
  </w:style>
  <w:style w:type="paragraph" w:styleId="AltBilgi">
    <w:name w:val="footer"/>
    <w:basedOn w:val="Normal"/>
    <w:link w:val="AltBilgiChar"/>
    <w:uiPriority w:val="99"/>
    <w:unhideWhenUsed/>
    <w:rsid w:val="00392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92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at Ekinci</dc:creator>
  <cp:keywords/>
  <dc:description/>
  <cp:lastModifiedBy>MEHMET ŞANVERDİ</cp:lastModifiedBy>
  <cp:revision>12</cp:revision>
  <dcterms:created xsi:type="dcterms:W3CDTF">2020-09-23T07:56:00Z</dcterms:created>
  <dcterms:modified xsi:type="dcterms:W3CDTF">2022-08-25T11:18:00Z</dcterms:modified>
</cp:coreProperties>
</file>